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174C7" w14:textId="77777777" w:rsidR="003B2A13" w:rsidRPr="008D2F55" w:rsidRDefault="003B2A13" w:rsidP="008D2F55">
      <w:pPr>
        <w:spacing w:after="0"/>
        <w:ind w:left="567" w:right="828"/>
        <w:rPr>
          <w:rFonts w:cstheme="minorHAnsi"/>
        </w:rPr>
      </w:pPr>
    </w:p>
    <w:p w14:paraId="540A3ED6" w14:textId="77777777" w:rsidR="008D2F55" w:rsidRPr="008D2F55" w:rsidRDefault="008D2F55" w:rsidP="008D2F55">
      <w:pPr>
        <w:jc w:val="both"/>
        <w:rPr>
          <w:rFonts w:cstheme="minorHAnsi"/>
          <w:color w:val="000000"/>
        </w:rPr>
      </w:pPr>
      <w:r w:rsidRPr="008D2F55">
        <w:rPr>
          <w:rFonts w:cstheme="minorHAnsi"/>
          <w:b/>
          <w:color w:val="000000"/>
        </w:rPr>
        <w:t>Címzett:</w:t>
      </w:r>
      <w:r w:rsidRPr="008D2F55">
        <w:rPr>
          <w:rFonts w:cstheme="minorHAnsi"/>
          <w:color w:val="000000"/>
        </w:rPr>
        <w:t xml:space="preserve"> </w:t>
      </w:r>
      <w:r w:rsidRPr="008D2F55">
        <w:rPr>
          <w:rFonts w:cstheme="minorHAnsi"/>
          <w:color w:val="000000"/>
        </w:rPr>
        <w:tab/>
      </w:r>
      <w:r w:rsidRPr="008D2F55">
        <w:rPr>
          <w:rFonts w:cstheme="minorHAnsi"/>
          <w:color w:val="000000"/>
        </w:rPr>
        <w:t>Károli Gáspár Református Egyetem</w:t>
      </w:r>
    </w:p>
    <w:p w14:paraId="7074DEAF" w14:textId="55205283" w:rsidR="008D2F55" w:rsidRPr="008D2F55" w:rsidRDefault="008D2F55" w:rsidP="008D2F55">
      <w:pPr>
        <w:ind w:left="702" w:firstLine="708"/>
        <w:jc w:val="both"/>
        <w:rPr>
          <w:rFonts w:cstheme="minorHAnsi"/>
          <w:color w:val="000000"/>
        </w:rPr>
      </w:pPr>
      <w:proofErr w:type="spellStart"/>
      <w:r w:rsidRPr="008D2F55">
        <w:rPr>
          <w:rFonts w:cstheme="minorHAnsi"/>
          <w:color w:val="000000"/>
        </w:rPr>
        <w:t>RefCOO</w:t>
      </w:r>
      <w:proofErr w:type="spellEnd"/>
      <w:r w:rsidRPr="008D2F55">
        <w:rPr>
          <w:rFonts w:cstheme="minorHAnsi"/>
          <w:color w:val="000000"/>
        </w:rPr>
        <w:t xml:space="preserve"> – a Református Művelődésért Kutatóműhely</w:t>
      </w:r>
    </w:p>
    <w:p w14:paraId="4E8FCC72" w14:textId="3012C132" w:rsidR="008D2F55" w:rsidRPr="008D2F55" w:rsidRDefault="008D2F55" w:rsidP="008D2F55">
      <w:pPr>
        <w:ind w:left="702" w:firstLine="708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 xml:space="preserve">Budapest, </w:t>
      </w:r>
      <w:r w:rsidRPr="008D2F55">
        <w:rPr>
          <w:rFonts w:cstheme="minorHAnsi"/>
          <w:color w:val="000000"/>
        </w:rPr>
        <w:t>1093 Mátyás utca 15.</w:t>
      </w:r>
    </w:p>
    <w:p w14:paraId="7DA30867" w14:textId="543A66FA" w:rsidR="008D2F55" w:rsidRDefault="008D2F55" w:rsidP="008D2F55">
      <w:pPr>
        <w:ind w:left="708" w:firstLine="708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refcoo@kre.hu</w:t>
      </w:r>
      <w:r w:rsidRPr="008D2F55">
        <w:rPr>
          <w:rFonts w:cstheme="minorHAnsi"/>
          <w:color w:val="000000"/>
        </w:rPr>
        <w:tab/>
      </w:r>
    </w:p>
    <w:p w14:paraId="2632A811" w14:textId="556B2D37" w:rsidR="008D2F55" w:rsidRPr="008D2F55" w:rsidRDefault="008D2F55" w:rsidP="008D2F55">
      <w:pPr>
        <w:ind w:left="708" w:firstLine="708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refop.reformatus.hu</w:t>
      </w:r>
    </w:p>
    <w:p w14:paraId="0066543E" w14:textId="77777777" w:rsidR="008D2F55" w:rsidRPr="008D2F55" w:rsidRDefault="008D2F55" w:rsidP="008D2F55">
      <w:pPr>
        <w:ind w:left="1410" w:hanging="1410"/>
        <w:jc w:val="both"/>
        <w:rPr>
          <w:rFonts w:cstheme="minorHAnsi"/>
          <w:b/>
          <w:color w:val="000000"/>
        </w:rPr>
      </w:pPr>
    </w:p>
    <w:p w14:paraId="70BA8D9C" w14:textId="26EB5872" w:rsidR="008D2F55" w:rsidRPr="008D2F55" w:rsidRDefault="008D2F55" w:rsidP="008D2F55">
      <w:pPr>
        <w:ind w:left="1410" w:hanging="1410"/>
        <w:jc w:val="both"/>
        <w:rPr>
          <w:rFonts w:cstheme="minorHAnsi"/>
          <w:color w:val="000000"/>
        </w:rPr>
      </w:pPr>
      <w:r w:rsidRPr="008D2F55">
        <w:rPr>
          <w:rFonts w:cstheme="minorHAnsi"/>
          <w:b/>
          <w:color w:val="000000"/>
        </w:rPr>
        <w:t>Tárgy:</w:t>
      </w:r>
      <w:r w:rsidRPr="008D2F55">
        <w:rPr>
          <w:rFonts w:cstheme="minorHAnsi"/>
          <w:color w:val="000000"/>
        </w:rPr>
        <w:t xml:space="preserve"> </w:t>
      </w:r>
      <w:r w:rsidRPr="008D2F55">
        <w:rPr>
          <w:rFonts w:cstheme="minorHAnsi"/>
          <w:color w:val="000000"/>
        </w:rPr>
        <w:tab/>
        <w:t>__________________</w:t>
      </w:r>
      <w:r>
        <w:rPr>
          <w:rFonts w:cstheme="minorHAnsi"/>
          <w:color w:val="000000"/>
        </w:rPr>
        <w:t>___________</w:t>
      </w:r>
      <w:r w:rsidRPr="008D2F55">
        <w:rPr>
          <w:rFonts w:cstheme="minorHAnsi"/>
          <w:color w:val="000000"/>
        </w:rPr>
        <w:t xml:space="preserve"> ajánlása résztvevőként a KONFESZT rendezvényeire</w:t>
      </w:r>
    </w:p>
    <w:p w14:paraId="4CE0CA63" w14:textId="0C6A26AE" w:rsidR="008D2F55" w:rsidRPr="008D2F55" w:rsidRDefault="008D2F55" w:rsidP="008D2F55">
      <w:pPr>
        <w:jc w:val="both"/>
        <w:rPr>
          <w:rFonts w:cstheme="minorHAnsi"/>
          <w:color w:val="000000"/>
          <w:sz w:val="26"/>
          <w:szCs w:val="26"/>
        </w:rPr>
      </w:pPr>
    </w:p>
    <w:p w14:paraId="66C11C11" w14:textId="6B2D1A65" w:rsidR="008D2F55" w:rsidRPr="008D2F55" w:rsidRDefault="008D2F55" w:rsidP="008D2F55">
      <w:pPr>
        <w:spacing w:before="480"/>
        <w:rPr>
          <w:rFonts w:cstheme="minorHAnsi"/>
          <w:b/>
          <w:color w:val="000000"/>
          <w:sz w:val="26"/>
          <w:szCs w:val="26"/>
        </w:rPr>
      </w:pPr>
      <w:r w:rsidRPr="008D2F55">
        <w:rPr>
          <w:rFonts w:cstheme="minorHAnsi"/>
          <w:b/>
          <w:color w:val="000000"/>
          <w:sz w:val="26"/>
          <w:szCs w:val="26"/>
        </w:rPr>
        <w:t xml:space="preserve">Tisztelt </w:t>
      </w:r>
      <w:proofErr w:type="spellStart"/>
      <w:r w:rsidRPr="008D2F55">
        <w:rPr>
          <w:rFonts w:cstheme="minorHAnsi"/>
          <w:b/>
          <w:color w:val="000000"/>
          <w:sz w:val="26"/>
          <w:szCs w:val="26"/>
        </w:rPr>
        <w:t>RefCOO</w:t>
      </w:r>
      <w:proofErr w:type="spellEnd"/>
      <w:r w:rsidRPr="008D2F55">
        <w:rPr>
          <w:rFonts w:cstheme="minorHAnsi"/>
          <w:b/>
          <w:color w:val="000000"/>
          <w:sz w:val="26"/>
          <w:szCs w:val="26"/>
        </w:rPr>
        <w:t xml:space="preserve"> – a Református Művelődésért Kutatóműhely</w:t>
      </w:r>
      <w:r w:rsidRPr="008D2F55">
        <w:rPr>
          <w:rFonts w:cstheme="minorHAnsi"/>
          <w:b/>
          <w:color w:val="000000"/>
          <w:sz w:val="26"/>
          <w:szCs w:val="26"/>
        </w:rPr>
        <w:t>!</w:t>
      </w:r>
    </w:p>
    <w:p w14:paraId="5FF148A3" w14:textId="3C5A7FC4" w:rsidR="008D2F55" w:rsidRPr="008D2F55" w:rsidRDefault="008D2F55" w:rsidP="008D2F55">
      <w:pPr>
        <w:jc w:val="both"/>
        <w:rPr>
          <w:rFonts w:cstheme="minorHAnsi"/>
          <w:color w:val="000000"/>
          <w:sz w:val="24"/>
        </w:rPr>
      </w:pPr>
    </w:p>
    <w:p w14:paraId="2EF0FB6E" w14:textId="2F8B86AF" w:rsidR="008D2F55" w:rsidRPr="008D2F55" w:rsidRDefault="008D2F55" w:rsidP="008D2F55">
      <w:pPr>
        <w:spacing w:line="360" w:lineRule="auto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Én, _____________</w:t>
      </w:r>
      <w:r>
        <w:rPr>
          <w:rFonts w:cstheme="minorHAnsi"/>
          <w:color w:val="000000"/>
          <w:sz w:val="24"/>
        </w:rPr>
        <w:t>___________________</w:t>
      </w:r>
      <w:r w:rsidRPr="008D2F55">
        <w:rPr>
          <w:rFonts w:cstheme="minorHAnsi"/>
          <w:color w:val="000000"/>
          <w:sz w:val="24"/>
        </w:rPr>
        <w:t>, szeretném a KONFESZT szervezőinek figyelmébe ajánlani _____________</w:t>
      </w:r>
      <w:r>
        <w:rPr>
          <w:rFonts w:cstheme="minorHAnsi"/>
          <w:color w:val="000000"/>
          <w:sz w:val="24"/>
        </w:rPr>
        <w:t>____________________</w:t>
      </w:r>
      <w:r w:rsidRPr="008D2F55">
        <w:rPr>
          <w:rFonts w:cstheme="minorHAnsi"/>
          <w:color w:val="000000"/>
          <w:sz w:val="24"/>
        </w:rPr>
        <w:t>-t, aki a saját területén kiváló tehetség, a közélet iránt érdeklődő fiatal értelmiségi. Olyan tevékenységek kötődnek a nevéhez, mint például a ____________</w:t>
      </w:r>
      <w:r>
        <w:rPr>
          <w:rFonts w:cstheme="minorHAnsi"/>
          <w:color w:val="000000"/>
          <w:sz w:val="24"/>
        </w:rPr>
        <w:t>_______________________________________________________________________</w:t>
      </w:r>
      <w:r w:rsidRPr="008D2F55">
        <w:rPr>
          <w:rFonts w:cstheme="minorHAnsi"/>
          <w:color w:val="000000"/>
          <w:sz w:val="24"/>
        </w:rPr>
        <w:t>. Ezért mindenképpen érdemesnek tartom arra, hogy a Református Oktatási Program részévé válhasson.</w:t>
      </w:r>
      <w:bookmarkStart w:id="0" w:name="_GoBack"/>
      <w:bookmarkEnd w:id="0"/>
    </w:p>
    <w:p w14:paraId="6DEA86E5" w14:textId="77777777" w:rsidR="008D2F55" w:rsidRPr="008D2F55" w:rsidRDefault="008D2F55" w:rsidP="008D2F55">
      <w:pPr>
        <w:spacing w:before="480"/>
        <w:ind w:firstLine="709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Üdvözlettel:</w:t>
      </w:r>
    </w:p>
    <w:p w14:paraId="5945FA86" w14:textId="79F557E8" w:rsidR="008D2F55" w:rsidRPr="008D2F55" w:rsidRDefault="008D2F55" w:rsidP="008D2F55">
      <w:pPr>
        <w:spacing w:before="480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Kelt: _______, _________</w:t>
      </w:r>
      <w:r>
        <w:rPr>
          <w:rFonts w:cstheme="minorHAnsi"/>
          <w:color w:val="000000"/>
          <w:sz w:val="24"/>
        </w:rPr>
        <w:t>______</w:t>
      </w:r>
    </w:p>
    <w:p w14:paraId="6CA8BFEB" w14:textId="5E304193" w:rsidR="008D2F55" w:rsidRPr="008D2F55" w:rsidRDefault="008D2F55" w:rsidP="008D2F55">
      <w:pPr>
        <w:spacing w:before="480"/>
        <w:ind w:left="3539" w:firstLine="709"/>
        <w:jc w:val="both"/>
        <w:rPr>
          <w:rFonts w:cstheme="minorHAnsi"/>
          <w:color w:val="000000"/>
          <w:sz w:val="24"/>
        </w:rPr>
      </w:pPr>
      <w:r w:rsidRPr="008D2F55">
        <w:rPr>
          <w:rFonts w:cstheme="minorHAnsi"/>
          <w:color w:val="000000"/>
          <w:sz w:val="24"/>
        </w:rPr>
        <w:t>Dr./Prof. Dr.  __________</w:t>
      </w:r>
      <w:r>
        <w:rPr>
          <w:rFonts w:cstheme="minorHAnsi"/>
          <w:color w:val="000000"/>
          <w:sz w:val="24"/>
        </w:rPr>
        <w:t>__________________</w:t>
      </w:r>
    </w:p>
    <w:p w14:paraId="067D9754" w14:textId="696543FC" w:rsidR="008D2F55" w:rsidRPr="008D2F55" w:rsidRDefault="008D2F55" w:rsidP="008D2F55">
      <w:pPr>
        <w:rPr>
          <w:rFonts w:cstheme="minorHAnsi"/>
          <w:color w:val="000000"/>
        </w:rPr>
      </w:pPr>
    </w:p>
    <w:p w14:paraId="1B232452" w14:textId="77777777" w:rsidR="008D2F55" w:rsidRPr="008D2F55" w:rsidRDefault="008D2F55" w:rsidP="008D2F55">
      <w:pPr>
        <w:rPr>
          <w:rFonts w:cstheme="minorHAnsi"/>
          <w:color w:val="000000"/>
        </w:rPr>
      </w:pPr>
    </w:p>
    <w:p w14:paraId="2E35171C" w14:textId="199F0FD9" w:rsidR="008D2F55" w:rsidRPr="008D2F55" w:rsidRDefault="008D2F55" w:rsidP="008D2F55">
      <w:pPr>
        <w:ind w:left="426" w:firstLine="4253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Az ajánló címe: ______________________</w:t>
      </w:r>
      <w:r>
        <w:rPr>
          <w:rFonts w:cstheme="minorHAnsi"/>
          <w:color w:val="000000"/>
        </w:rPr>
        <w:t>______________</w:t>
      </w:r>
    </w:p>
    <w:p w14:paraId="45C4654A" w14:textId="399F309C" w:rsidR="008D2F55" w:rsidRPr="008D2F55" w:rsidRDefault="008D2F55" w:rsidP="008D2F55">
      <w:pPr>
        <w:ind w:left="426" w:firstLine="4253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Az ajánló e-mail címe: _________________</w:t>
      </w:r>
      <w:r>
        <w:rPr>
          <w:rFonts w:cstheme="minorHAnsi"/>
          <w:color w:val="000000"/>
        </w:rPr>
        <w:t>_____________</w:t>
      </w:r>
    </w:p>
    <w:p w14:paraId="1A6E92BD" w14:textId="317DF30A" w:rsidR="008D2F55" w:rsidRPr="008D2F55" w:rsidRDefault="008D2F55" w:rsidP="008D2F55">
      <w:pPr>
        <w:ind w:left="426" w:firstLine="4253"/>
        <w:jc w:val="both"/>
        <w:rPr>
          <w:rFonts w:cstheme="minorHAnsi"/>
          <w:color w:val="000000"/>
        </w:rPr>
      </w:pPr>
      <w:r w:rsidRPr="008D2F55">
        <w:rPr>
          <w:rFonts w:cstheme="minorHAnsi"/>
          <w:color w:val="000000"/>
        </w:rPr>
        <w:t>Az ajánló telefonszáma: ________________</w:t>
      </w:r>
      <w:r>
        <w:rPr>
          <w:rFonts w:cstheme="minorHAnsi"/>
          <w:color w:val="000000"/>
        </w:rPr>
        <w:t>_____________</w:t>
      </w:r>
    </w:p>
    <w:p w14:paraId="540EFBFF" w14:textId="2F0BBD96" w:rsidR="006C7142" w:rsidRPr="008D2F55" w:rsidRDefault="006C7142" w:rsidP="008D2F55">
      <w:pPr>
        <w:spacing w:before="120" w:after="120"/>
        <w:ind w:left="709" w:right="828"/>
        <w:jc w:val="center"/>
        <w:rPr>
          <w:rFonts w:cstheme="minorHAnsi"/>
        </w:rPr>
      </w:pPr>
    </w:p>
    <w:sectPr w:rsidR="006C7142" w:rsidRPr="008D2F55" w:rsidSect="006A2EB5">
      <w:headerReference w:type="default" r:id="rId6"/>
      <w:footerReference w:type="default" r:id="rId7"/>
      <w:pgSz w:w="11906" w:h="16838"/>
      <w:pgMar w:top="2127" w:right="720" w:bottom="720" w:left="720" w:header="709" w:footer="397" w:gutter="0"/>
      <w:cols w:space="708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F4BDD" w14:textId="77777777" w:rsidR="00707812" w:rsidRDefault="00707812" w:rsidP="00FC191E">
      <w:pPr>
        <w:spacing w:after="0" w:line="240" w:lineRule="auto"/>
      </w:pPr>
      <w:r>
        <w:separator/>
      </w:r>
    </w:p>
  </w:endnote>
  <w:endnote w:type="continuationSeparator" w:id="0">
    <w:p w14:paraId="4EC319D9" w14:textId="77777777" w:rsidR="00707812" w:rsidRDefault="00707812" w:rsidP="00FC191E">
      <w:pPr>
        <w:spacing w:after="0" w:line="240" w:lineRule="auto"/>
      </w:pPr>
      <w:r>
        <w:continuationSeparator/>
      </w:r>
    </w:p>
  </w:endnote>
  <w:endnote w:type="continuationNotice" w:id="1">
    <w:p w14:paraId="3FD18CCB" w14:textId="77777777" w:rsidR="00707812" w:rsidRDefault="007078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A4375" w14:textId="77777777" w:rsidR="009179E4" w:rsidRDefault="009179E4">
    <w:pPr>
      <w:pStyle w:val="llb"/>
    </w:pPr>
    <w:r w:rsidRPr="009179E4">
      <w:rPr>
        <w:noProof/>
        <w:lang w:eastAsia="hu-HU"/>
      </w:rPr>
      <w:drawing>
        <wp:inline distT="0" distB="0" distL="0" distR="0" wp14:anchorId="6F0A4378" wp14:editId="6F0A4379">
          <wp:extent cx="6610350" cy="114300"/>
          <wp:effectExtent l="0" t="0" r="0" b="0"/>
          <wp:docPr id="6" name="Kép 6" descr="E:\refcoo logo\lable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refcoo logo\lablec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1035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03788" w14:textId="77777777" w:rsidR="00707812" w:rsidRDefault="00707812" w:rsidP="00FC191E">
      <w:pPr>
        <w:spacing w:after="0" w:line="240" w:lineRule="auto"/>
      </w:pPr>
      <w:r>
        <w:separator/>
      </w:r>
    </w:p>
  </w:footnote>
  <w:footnote w:type="continuationSeparator" w:id="0">
    <w:p w14:paraId="54AA5DF9" w14:textId="77777777" w:rsidR="00707812" w:rsidRDefault="00707812" w:rsidP="00FC191E">
      <w:pPr>
        <w:spacing w:after="0" w:line="240" w:lineRule="auto"/>
      </w:pPr>
      <w:r>
        <w:continuationSeparator/>
      </w:r>
    </w:p>
  </w:footnote>
  <w:footnote w:type="continuationNotice" w:id="1">
    <w:p w14:paraId="111386A1" w14:textId="77777777" w:rsidR="00707812" w:rsidRDefault="007078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B1E74" w14:textId="60D57A7F" w:rsidR="59AA4BFB" w:rsidRDefault="59AA4BFB" w:rsidP="003F535C">
    <w:pPr>
      <w:pStyle w:val="lfej"/>
      <w:ind w:left="567"/>
    </w:pPr>
    <w:r>
      <w:rPr>
        <w:noProof/>
        <w:lang w:eastAsia="hu-HU"/>
      </w:rPr>
      <w:drawing>
        <wp:inline distT="0" distB="0" distL="0" distR="0" wp14:anchorId="6220175D" wp14:editId="74899880">
          <wp:extent cx="4352925" cy="704850"/>
          <wp:effectExtent l="0" t="0" r="0" b="0"/>
          <wp:docPr id="435391828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52925" cy="704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7W0NLcwMTQ1MDFW0lEKTi0uzszPAykwrgUAMcDfhCwAAAA="/>
  </w:docVars>
  <w:rsids>
    <w:rsidRoot w:val="00A25145"/>
    <w:rsid w:val="00012189"/>
    <w:rsid w:val="00054273"/>
    <w:rsid w:val="000C2C55"/>
    <w:rsid w:val="000F1ADD"/>
    <w:rsid w:val="001059C7"/>
    <w:rsid w:val="0011154A"/>
    <w:rsid w:val="001148C5"/>
    <w:rsid w:val="00125544"/>
    <w:rsid w:val="001321C5"/>
    <w:rsid w:val="00170D82"/>
    <w:rsid w:val="0017239B"/>
    <w:rsid w:val="00177FCA"/>
    <w:rsid w:val="001A35E1"/>
    <w:rsid w:val="001F4A34"/>
    <w:rsid w:val="001F6D50"/>
    <w:rsid w:val="002049AC"/>
    <w:rsid w:val="00205356"/>
    <w:rsid w:val="00206C2C"/>
    <w:rsid w:val="00221117"/>
    <w:rsid w:val="0022400C"/>
    <w:rsid w:val="002258E9"/>
    <w:rsid w:val="00227E2F"/>
    <w:rsid w:val="00232A93"/>
    <w:rsid w:val="00235FE3"/>
    <w:rsid w:val="00237778"/>
    <w:rsid w:val="0024534A"/>
    <w:rsid w:val="002A5EC3"/>
    <w:rsid w:val="00325038"/>
    <w:rsid w:val="00360387"/>
    <w:rsid w:val="003975F0"/>
    <w:rsid w:val="003A7DF9"/>
    <w:rsid w:val="003B2A13"/>
    <w:rsid w:val="003C1F38"/>
    <w:rsid w:val="003E5A58"/>
    <w:rsid w:val="003F535C"/>
    <w:rsid w:val="00405094"/>
    <w:rsid w:val="004257DA"/>
    <w:rsid w:val="00444DE5"/>
    <w:rsid w:val="004467EA"/>
    <w:rsid w:val="004534FA"/>
    <w:rsid w:val="00453539"/>
    <w:rsid w:val="00485B9E"/>
    <w:rsid w:val="004874CE"/>
    <w:rsid w:val="004A2F6B"/>
    <w:rsid w:val="004B21C4"/>
    <w:rsid w:val="004D3E02"/>
    <w:rsid w:val="004E0850"/>
    <w:rsid w:val="004E0F49"/>
    <w:rsid w:val="004E1693"/>
    <w:rsid w:val="00565643"/>
    <w:rsid w:val="005E4310"/>
    <w:rsid w:val="00604F20"/>
    <w:rsid w:val="00630F47"/>
    <w:rsid w:val="00646142"/>
    <w:rsid w:val="00654971"/>
    <w:rsid w:val="006572F9"/>
    <w:rsid w:val="006A0722"/>
    <w:rsid w:val="006A2EB5"/>
    <w:rsid w:val="006A431E"/>
    <w:rsid w:val="006C7142"/>
    <w:rsid w:val="006F311D"/>
    <w:rsid w:val="00707812"/>
    <w:rsid w:val="00716E4A"/>
    <w:rsid w:val="0074245C"/>
    <w:rsid w:val="00763B27"/>
    <w:rsid w:val="00785528"/>
    <w:rsid w:val="007B6E98"/>
    <w:rsid w:val="007C04B3"/>
    <w:rsid w:val="007D5BEB"/>
    <w:rsid w:val="0080754C"/>
    <w:rsid w:val="008114BE"/>
    <w:rsid w:val="00844AF8"/>
    <w:rsid w:val="008525BA"/>
    <w:rsid w:val="008D2F55"/>
    <w:rsid w:val="008E6F68"/>
    <w:rsid w:val="0090448A"/>
    <w:rsid w:val="00905029"/>
    <w:rsid w:val="00906F68"/>
    <w:rsid w:val="009179E4"/>
    <w:rsid w:val="00921D13"/>
    <w:rsid w:val="00954A3F"/>
    <w:rsid w:val="00962382"/>
    <w:rsid w:val="009746C7"/>
    <w:rsid w:val="009D5C11"/>
    <w:rsid w:val="009E30EC"/>
    <w:rsid w:val="00A00199"/>
    <w:rsid w:val="00A12603"/>
    <w:rsid w:val="00A21640"/>
    <w:rsid w:val="00A2508D"/>
    <w:rsid w:val="00A25145"/>
    <w:rsid w:val="00A31824"/>
    <w:rsid w:val="00A3592D"/>
    <w:rsid w:val="00AA08E1"/>
    <w:rsid w:val="00AA4B64"/>
    <w:rsid w:val="00AC210E"/>
    <w:rsid w:val="00AC7EF2"/>
    <w:rsid w:val="00AD5C87"/>
    <w:rsid w:val="00AE3C4B"/>
    <w:rsid w:val="00AF7EC8"/>
    <w:rsid w:val="00B03F15"/>
    <w:rsid w:val="00B17271"/>
    <w:rsid w:val="00B428AD"/>
    <w:rsid w:val="00B627FE"/>
    <w:rsid w:val="00BA4922"/>
    <w:rsid w:val="00C136D1"/>
    <w:rsid w:val="00C2456C"/>
    <w:rsid w:val="00C74BA6"/>
    <w:rsid w:val="00C779E9"/>
    <w:rsid w:val="00C932B2"/>
    <w:rsid w:val="00CE09F0"/>
    <w:rsid w:val="00CF70D2"/>
    <w:rsid w:val="00D0136E"/>
    <w:rsid w:val="00D10516"/>
    <w:rsid w:val="00D41ABE"/>
    <w:rsid w:val="00D42A1B"/>
    <w:rsid w:val="00D912C1"/>
    <w:rsid w:val="00DA1490"/>
    <w:rsid w:val="00DA1F94"/>
    <w:rsid w:val="00DA23C4"/>
    <w:rsid w:val="00DB07DA"/>
    <w:rsid w:val="00DE665E"/>
    <w:rsid w:val="00DE7B61"/>
    <w:rsid w:val="00E02630"/>
    <w:rsid w:val="00E03E4B"/>
    <w:rsid w:val="00E2283D"/>
    <w:rsid w:val="00E3505C"/>
    <w:rsid w:val="00E448B9"/>
    <w:rsid w:val="00E62520"/>
    <w:rsid w:val="00E657D8"/>
    <w:rsid w:val="00E7727C"/>
    <w:rsid w:val="00E915F3"/>
    <w:rsid w:val="00EA6406"/>
    <w:rsid w:val="00EF2B23"/>
    <w:rsid w:val="00EF5332"/>
    <w:rsid w:val="00F26649"/>
    <w:rsid w:val="00F35953"/>
    <w:rsid w:val="00F54CCB"/>
    <w:rsid w:val="00F61825"/>
    <w:rsid w:val="00F66162"/>
    <w:rsid w:val="00F720E9"/>
    <w:rsid w:val="00F83B44"/>
    <w:rsid w:val="00FA4068"/>
    <w:rsid w:val="00FC191E"/>
    <w:rsid w:val="00FC3811"/>
    <w:rsid w:val="00FD42D4"/>
    <w:rsid w:val="00FF55E9"/>
    <w:rsid w:val="2E96E127"/>
    <w:rsid w:val="59AA4BFB"/>
    <w:rsid w:val="632B8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F0A4353"/>
  <w15:docId w15:val="{3745C359-CA1D-40F9-B155-9B7352886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BasicParagraph">
    <w:name w:val="[Basic Paragraph]"/>
    <w:basedOn w:val="Norml"/>
    <w:uiPriority w:val="99"/>
    <w:rsid w:val="00A2514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styleId="Hiperhivatkozs">
    <w:name w:val="Hyperlink"/>
    <w:basedOn w:val="Bekezdsalapbettpusa"/>
    <w:uiPriority w:val="99"/>
    <w:unhideWhenUsed/>
    <w:rsid w:val="00A25145"/>
    <w:rPr>
      <w:color w:val="0000FF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461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46142"/>
    <w:rPr>
      <w:rFonts w:ascii="Tahoma" w:hAnsi="Tahoma" w:cs="Tahoma"/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FC19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C191E"/>
  </w:style>
  <w:style w:type="paragraph" w:styleId="llb">
    <w:name w:val="footer"/>
    <w:basedOn w:val="Norml"/>
    <w:link w:val="llbChar"/>
    <w:uiPriority w:val="99"/>
    <w:unhideWhenUsed/>
    <w:rsid w:val="00FC19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C191E"/>
  </w:style>
  <w:style w:type="paragraph" w:styleId="NormlWeb">
    <w:name w:val="Normal (Web)"/>
    <w:basedOn w:val="Norml"/>
    <w:uiPriority w:val="99"/>
    <w:unhideWhenUsed/>
    <w:rsid w:val="00DA2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6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i-Nagy Tünde</dc:creator>
  <cp:lastModifiedBy>Csenge Csöregi</cp:lastModifiedBy>
  <cp:revision>2</cp:revision>
  <cp:lastPrinted>2018-12-12T15:20:00Z</cp:lastPrinted>
  <dcterms:created xsi:type="dcterms:W3CDTF">2019-01-08T14:22:00Z</dcterms:created>
  <dcterms:modified xsi:type="dcterms:W3CDTF">2019-01-08T14:22:00Z</dcterms:modified>
</cp:coreProperties>
</file>